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7345" w:rsidRDefault="00EB7345" w:rsidP="00BC7CCB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inkerton &amp;</w:t>
      </w:r>
      <w:r w:rsidR="00BC7CCB" w:rsidRPr="008313EB">
        <w:rPr>
          <w:rFonts w:cs="Times New Roman"/>
          <w:sz w:val="24"/>
          <w:szCs w:val="24"/>
        </w:rPr>
        <w:t xml:space="preserve"> Sons Rubbish Removal (207) 338-8330</w:t>
      </w:r>
      <w:r>
        <w:rPr>
          <w:rFonts w:cs="Times New Roman"/>
          <w:sz w:val="24"/>
          <w:szCs w:val="24"/>
        </w:rPr>
        <w:t xml:space="preserve"> </w:t>
      </w:r>
    </w:p>
    <w:p w:rsidR="00BC7CCB" w:rsidRDefault="00EB7345" w:rsidP="00BC7CCB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(They also have large trash bins. Call for details)</w:t>
      </w:r>
    </w:p>
    <w:p w:rsidR="00BC7CCB" w:rsidRDefault="00BC7CCB" w:rsidP="00BC7CCB">
      <w:pPr>
        <w:rPr>
          <w:rFonts w:cs="Times New Roman"/>
          <w:sz w:val="24"/>
          <w:szCs w:val="24"/>
        </w:rPr>
      </w:pPr>
      <w:r w:rsidRPr="00E461ED">
        <w:rPr>
          <w:rFonts w:cs="Times New Roman"/>
          <w:sz w:val="24"/>
          <w:szCs w:val="24"/>
        </w:rPr>
        <w:t>Rimless tires (no bigger than 15”) can be put out with regular trash on Thursdays.</w:t>
      </w:r>
    </w:p>
    <w:p w:rsidR="00BC7CCB" w:rsidRDefault="00BC7CCB" w:rsidP="00BC7CCB">
      <w:pPr>
        <w:rPr>
          <w:rFonts w:cs="Times New Roman"/>
          <w:sz w:val="24"/>
          <w:szCs w:val="24"/>
        </w:rPr>
      </w:pPr>
      <w:r w:rsidRPr="00E461ED">
        <w:rPr>
          <w:rFonts w:cs="Times New Roman"/>
          <w:sz w:val="24"/>
          <w:szCs w:val="24"/>
        </w:rPr>
        <w:t>P</w:t>
      </w:r>
      <w:r>
        <w:rPr>
          <w:rFonts w:cs="Times New Roman"/>
          <w:sz w:val="24"/>
          <w:szCs w:val="24"/>
        </w:rPr>
        <w:t>aint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an be filled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with sand and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sealed</w:t>
      </w:r>
      <w:r w:rsidRPr="00E461E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back up to be disposed of.</w:t>
      </w:r>
    </w:p>
    <w:p w:rsidR="0020684E" w:rsidRPr="00EB7345" w:rsidRDefault="00FB6891" w:rsidP="0020684E">
      <w:pPr>
        <w:jc w:val="center"/>
        <w:rPr>
          <w:rFonts w:cs="Times New Roman"/>
          <w:b/>
          <w:sz w:val="28"/>
          <w:szCs w:val="24"/>
          <w:u w:val="single"/>
        </w:rPr>
      </w:pPr>
      <w:r>
        <w:rPr>
          <w:rFonts w:cs="Times New Roman"/>
          <w:b/>
          <w:sz w:val="28"/>
          <w:szCs w:val="24"/>
          <w:u w:val="single"/>
        </w:rPr>
        <w:t>Spring Cleanup June 5, 2021</w:t>
      </w:r>
      <w:r w:rsidR="0020684E" w:rsidRPr="00EB7345">
        <w:rPr>
          <w:rFonts w:cs="Times New Roman"/>
          <w:b/>
          <w:sz w:val="28"/>
          <w:szCs w:val="24"/>
          <w:u w:val="single"/>
        </w:rPr>
        <w:t xml:space="preserve">                         </w:t>
      </w:r>
      <w:r w:rsidR="00BC7CCB" w:rsidRPr="00EB7345">
        <w:rPr>
          <w:rFonts w:cs="Times New Roman"/>
          <w:b/>
          <w:sz w:val="28"/>
          <w:szCs w:val="24"/>
          <w:u w:val="single"/>
        </w:rPr>
        <w:t>Fall Cleanup</w:t>
      </w:r>
      <w:r>
        <w:rPr>
          <w:rFonts w:cs="Times New Roman"/>
          <w:b/>
          <w:sz w:val="28"/>
          <w:szCs w:val="24"/>
          <w:u w:val="single"/>
        </w:rPr>
        <w:t xml:space="preserve"> October 2, 2021</w:t>
      </w:r>
      <w:bookmarkStart w:id="0" w:name="_GoBack"/>
      <w:bookmarkEnd w:id="0"/>
    </w:p>
    <w:p w:rsidR="00BC7CCB" w:rsidRPr="00634393" w:rsidRDefault="00BC7CCB" w:rsidP="00EB7345">
      <w:pPr>
        <w:rPr>
          <w:rFonts w:cs="Times New Roman"/>
          <w:b/>
          <w:sz w:val="24"/>
          <w:szCs w:val="24"/>
          <w:u w:val="single"/>
        </w:rPr>
      </w:pPr>
      <w:r w:rsidRPr="00634393">
        <w:rPr>
          <w:rFonts w:cs="Times New Roman"/>
          <w:b/>
          <w:sz w:val="24"/>
          <w:szCs w:val="24"/>
          <w:u w:val="single"/>
        </w:rPr>
        <w:t>Acceptable Waste</w:t>
      </w:r>
      <w:r w:rsidRPr="00634393">
        <w:rPr>
          <w:rFonts w:cs="Times New Roman"/>
          <w:b/>
          <w:sz w:val="24"/>
          <w:szCs w:val="24"/>
        </w:rPr>
        <w:t xml:space="preserve">- </w:t>
      </w:r>
      <w:r w:rsidRPr="00634393">
        <w:rPr>
          <w:rFonts w:cs="Times New Roman"/>
          <w:sz w:val="24"/>
          <w:szCs w:val="24"/>
        </w:rPr>
        <w:t>White goods and household metals; Stoves, refrigerators, freezers, microwaves, washers</w:t>
      </w:r>
      <w:r w:rsidR="00EB7345">
        <w:rPr>
          <w:rFonts w:cs="Times New Roman"/>
          <w:sz w:val="24"/>
          <w:szCs w:val="24"/>
        </w:rPr>
        <w:t>,</w:t>
      </w:r>
      <w:r w:rsidRPr="00634393">
        <w:rPr>
          <w:rFonts w:cs="Times New Roman"/>
          <w:sz w:val="24"/>
          <w:szCs w:val="24"/>
        </w:rPr>
        <w:t xml:space="preserve"> and dryers.  Couches, chairs, tables, desks, shelves, rugs, linoleum, carpets and pads.  Porcelain sinks/toilets.  Window frames (with or without glass).  </w:t>
      </w:r>
      <w:proofErr w:type="gramStart"/>
      <w:r w:rsidRPr="00634393">
        <w:rPr>
          <w:rFonts w:cs="Times New Roman"/>
          <w:sz w:val="24"/>
          <w:szCs w:val="24"/>
        </w:rPr>
        <w:t>Mattresses/</w:t>
      </w:r>
      <w:proofErr w:type="spellStart"/>
      <w:r w:rsidRPr="00634393">
        <w:rPr>
          <w:rFonts w:cs="Times New Roman"/>
          <w:sz w:val="24"/>
          <w:szCs w:val="24"/>
        </w:rPr>
        <w:t>Boxsprings</w:t>
      </w:r>
      <w:proofErr w:type="spellEnd"/>
      <w:r w:rsidRPr="00634393">
        <w:rPr>
          <w:rFonts w:cs="Times New Roman"/>
          <w:sz w:val="24"/>
          <w:szCs w:val="24"/>
        </w:rPr>
        <w:t>.</w:t>
      </w:r>
      <w:proofErr w:type="gramEnd"/>
      <w:r w:rsidRPr="00634393">
        <w:rPr>
          <w:rFonts w:cs="Times New Roman"/>
          <w:sz w:val="24"/>
          <w:szCs w:val="24"/>
        </w:rPr>
        <w:t xml:space="preserve">  Metal gutters and gutter pipes.  Bicycle frames.</w:t>
      </w:r>
    </w:p>
    <w:p w:rsidR="00BC7CCB" w:rsidRPr="00EB7345" w:rsidRDefault="00BC7CCB" w:rsidP="00EB7345">
      <w:pPr>
        <w:rPr>
          <w:rFonts w:cs="Times New Roman"/>
          <w:b/>
          <w:sz w:val="24"/>
          <w:szCs w:val="24"/>
          <w:u w:val="single"/>
        </w:rPr>
      </w:pPr>
      <w:r w:rsidRPr="00EB7345">
        <w:rPr>
          <w:rFonts w:cs="Times New Roman"/>
          <w:b/>
          <w:sz w:val="24"/>
          <w:szCs w:val="24"/>
          <w:u w:val="single"/>
        </w:rPr>
        <w:t>Wood</w:t>
      </w:r>
      <w:r w:rsidRPr="00EB7345">
        <w:rPr>
          <w:rFonts w:cs="Times New Roman"/>
          <w:b/>
          <w:sz w:val="24"/>
          <w:szCs w:val="24"/>
        </w:rPr>
        <w:t xml:space="preserve">- </w:t>
      </w:r>
      <w:r w:rsidRPr="00EB7345">
        <w:rPr>
          <w:rFonts w:cs="Times New Roman"/>
          <w:sz w:val="24"/>
          <w:szCs w:val="24"/>
        </w:rPr>
        <w:t>Limited to one pile no bigger than 3ft x 3ft and single pieces no longer than 3ft.  For larger quantities call the above number for a dumpster (at your expense).</w:t>
      </w:r>
    </w:p>
    <w:p w:rsidR="00BC7CCB" w:rsidRPr="00EB7345" w:rsidRDefault="00BC7CCB" w:rsidP="00EB7345">
      <w:pPr>
        <w:rPr>
          <w:rFonts w:cs="Times New Roman"/>
          <w:b/>
          <w:sz w:val="24"/>
          <w:szCs w:val="24"/>
          <w:u w:val="single"/>
        </w:rPr>
      </w:pPr>
      <w:proofErr w:type="gramStart"/>
      <w:r w:rsidRPr="00EB7345">
        <w:rPr>
          <w:rFonts w:cs="Times New Roman"/>
          <w:b/>
          <w:sz w:val="24"/>
          <w:szCs w:val="24"/>
          <w:u w:val="single"/>
        </w:rPr>
        <w:t>Unacceptable Waste</w:t>
      </w:r>
      <w:r w:rsidRPr="00EB7345">
        <w:rPr>
          <w:rFonts w:cs="Times New Roman"/>
          <w:b/>
          <w:sz w:val="24"/>
          <w:szCs w:val="24"/>
        </w:rPr>
        <w:t xml:space="preserve">- </w:t>
      </w:r>
      <w:r w:rsidRPr="00EB7345">
        <w:rPr>
          <w:rFonts w:cs="Times New Roman"/>
          <w:sz w:val="24"/>
          <w:szCs w:val="24"/>
        </w:rPr>
        <w:t>Oil of any kind or quantity.</w:t>
      </w:r>
      <w:proofErr w:type="gramEnd"/>
      <w:r w:rsidRPr="00EB7345">
        <w:rPr>
          <w:rFonts w:cs="Times New Roman"/>
          <w:sz w:val="24"/>
          <w:szCs w:val="24"/>
        </w:rPr>
        <w:t xml:space="preserve">  Televisions and computer monitors.  </w:t>
      </w:r>
      <w:proofErr w:type="gramStart"/>
      <w:r w:rsidRPr="00EB7345">
        <w:rPr>
          <w:rFonts w:cs="Times New Roman"/>
          <w:sz w:val="24"/>
          <w:szCs w:val="24"/>
        </w:rPr>
        <w:t>Sheetrock, asphalt shingles, brush, branches, tree clippings, garden or lawn debris.</w:t>
      </w:r>
      <w:proofErr w:type="gramEnd"/>
    </w:p>
    <w:p w:rsidR="00BC7CCB" w:rsidRPr="00BC7CCB" w:rsidRDefault="00BC7CCB" w:rsidP="00BC7CC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BC7CCB" w:rsidRPr="00BC7CCB" w:rsidRDefault="00BC7CCB" w:rsidP="00BC7CC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Pr="00BC7CCB">
        <w:rPr>
          <w:rFonts w:ascii="Times New Roman" w:eastAsia="Times New Roman" w:hAnsi="Times New Roman" w:cs="Times New Roman"/>
          <w:b/>
          <w:sz w:val="28"/>
          <w:szCs w:val="28"/>
        </w:rPr>
        <w:t>last Saturday of each month</w:t>
      </w: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 Prospect residents can dispose of the following items at the </w:t>
      </w:r>
      <w:r w:rsidRPr="00BC7CCB">
        <w:rPr>
          <w:rFonts w:ascii="Times New Roman" w:eastAsia="Times New Roman" w:hAnsi="Times New Roman" w:cs="Times New Roman"/>
          <w:b/>
          <w:sz w:val="28"/>
          <w:szCs w:val="28"/>
        </w:rPr>
        <w:t>Stockton Springs Town Garage</w:t>
      </w: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 from </w:t>
      </w:r>
      <w:r w:rsidRPr="00BC7CCB">
        <w:rPr>
          <w:rFonts w:ascii="Times New Roman" w:eastAsia="Times New Roman" w:hAnsi="Times New Roman" w:cs="Times New Roman"/>
          <w:b/>
          <w:sz w:val="28"/>
          <w:szCs w:val="28"/>
        </w:rPr>
        <w:t>9am to Noon.</w:t>
      </w:r>
      <w:r w:rsidRPr="00BC7CCB">
        <w:rPr>
          <w:rFonts w:ascii="Times New Roman" w:eastAsia="Times New Roman" w:hAnsi="Times New Roman" w:cs="Times New Roman"/>
          <w:sz w:val="28"/>
          <w:szCs w:val="28"/>
        </w:rPr>
        <w:t xml:space="preserve"> No permit required. You can come by the office and pick up a reminder slip if needed.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Universal Waste Items Accepted: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Computers/Monitors/Televisions/Electronics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Fluorescent Lamps/Coated Lamps/Crushed Lamps/U-Lamps/HID Lamps</w:t>
      </w: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C7CCB" w:rsidRPr="00BC7CCB" w:rsidRDefault="00BC7CCB" w:rsidP="00BC7CCB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BC7CCB">
        <w:rPr>
          <w:rFonts w:ascii="Times New Roman" w:eastAsia="Times New Roman" w:hAnsi="Times New Roman" w:cs="Times New Roman"/>
          <w:sz w:val="28"/>
          <w:szCs w:val="28"/>
        </w:rPr>
        <w:t>Batteries, Ballasts, Mercury Containing Devices, Waste Oil</w:t>
      </w:r>
    </w:p>
    <w:p w:rsidR="00BC7CCB" w:rsidRDefault="00BC7CCB" w:rsidP="00BC7CCB">
      <w:pPr>
        <w:jc w:val="center"/>
      </w:pPr>
    </w:p>
    <w:p w:rsidR="00BC7CCB" w:rsidRPr="006070F5" w:rsidRDefault="00BC7CCB" w:rsidP="00BC7CC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070F5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ooking for more disposal options</w:t>
      </w:r>
      <w:r w:rsidRPr="006070F5">
        <w:rPr>
          <w:rFonts w:ascii="Times New Roman" w:hAnsi="Times New Roman" w:cs="Times New Roman"/>
          <w:sz w:val="24"/>
          <w:szCs w:val="24"/>
        </w:rPr>
        <w:t>?</w:t>
      </w:r>
    </w:p>
    <w:p w:rsidR="00BC7CCB" w:rsidRPr="006070F5" w:rsidRDefault="00BC7CCB" w:rsidP="00BC7CC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fast Transfer Station 32 Little River Dr. Belfast</w:t>
      </w:r>
      <w:r w:rsidRPr="006070F5">
        <w:rPr>
          <w:rFonts w:ascii="Times New Roman" w:hAnsi="Times New Roman" w:cs="Times New Roman"/>
          <w:sz w:val="24"/>
          <w:szCs w:val="24"/>
        </w:rPr>
        <w:t>, ME 04915</w:t>
      </w:r>
    </w:p>
    <w:p w:rsidR="00BC7CCB" w:rsidRPr="006070F5" w:rsidRDefault="00BC7CCB" w:rsidP="00BC7CC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6070F5">
        <w:rPr>
          <w:rFonts w:ascii="Times New Roman" w:hAnsi="Times New Roman" w:cs="Times New Roman"/>
          <w:sz w:val="24"/>
          <w:szCs w:val="24"/>
        </w:rPr>
        <w:t>: 207-338-1817</w:t>
      </w:r>
      <w:r>
        <w:rPr>
          <w:rFonts w:ascii="Times New Roman" w:hAnsi="Times New Roman" w:cs="Times New Roman"/>
          <w:sz w:val="24"/>
          <w:szCs w:val="24"/>
        </w:rPr>
        <w:t xml:space="preserve"> Tues, Thurs, Fri-Sat </w:t>
      </w:r>
      <w:r w:rsidRPr="006070F5">
        <w:rPr>
          <w:rFonts w:ascii="Times New Roman" w:hAnsi="Times New Roman" w:cs="Times New Roman"/>
          <w:sz w:val="24"/>
          <w:szCs w:val="24"/>
        </w:rPr>
        <w:t xml:space="preserve">8:00 AM – 3:30 PM, </w:t>
      </w:r>
    </w:p>
    <w:p w:rsidR="00BC7CCB" w:rsidRDefault="00BC7CCB" w:rsidP="00BC7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M&amp;J Waste Inc</w:t>
      </w:r>
      <w:r w:rsidRPr="006070F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070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construction debri</w:t>
      </w:r>
      <w:r w:rsidR="00EB7345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C7CCB" w:rsidRPr="006070F5" w:rsidRDefault="00BC7CCB" w:rsidP="00BC7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70F5">
        <w:rPr>
          <w:rFonts w:ascii="Times New Roman" w:eastAsia="Times New Roman" w:hAnsi="Times New Roman" w:cs="Times New Roman"/>
          <w:sz w:val="24"/>
          <w:szCs w:val="24"/>
        </w:rPr>
        <w:t>21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tream Rd</w:t>
      </w:r>
      <w:r w:rsidRPr="006070F5">
        <w:rPr>
          <w:rFonts w:ascii="Times New Roman" w:eastAsia="Times New Roman" w:hAnsi="Times New Roman" w:cs="Times New Roman"/>
          <w:sz w:val="24"/>
          <w:szCs w:val="24"/>
        </w:rPr>
        <w:t>. W</w:t>
      </w:r>
      <w:r>
        <w:rPr>
          <w:rFonts w:ascii="Times New Roman" w:eastAsia="Times New Roman" w:hAnsi="Times New Roman" w:cs="Times New Roman"/>
          <w:sz w:val="24"/>
          <w:szCs w:val="24"/>
        </w:rPr>
        <w:t>interport</w:t>
      </w:r>
      <w:r w:rsidRPr="006070F5">
        <w:rPr>
          <w:rFonts w:ascii="Times New Roman" w:eastAsia="Times New Roman" w:hAnsi="Times New Roman" w:cs="Times New Roman"/>
          <w:sz w:val="24"/>
          <w:szCs w:val="24"/>
        </w:rPr>
        <w:t xml:space="preserve">, ME 04496 </w:t>
      </w:r>
    </w:p>
    <w:p w:rsidR="00BC7CCB" w:rsidRDefault="00BC7CCB" w:rsidP="00BC7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</w:t>
      </w:r>
      <w:r w:rsidRPr="006070F5">
        <w:rPr>
          <w:rFonts w:ascii="Times New Roman" w:eastAsia="Times New Roman" w:hAnsi="Times New Roman" w:cs="Times New Roman"/>
          <w:sz w:val="24"/>
          <w:szCs w:val="24"/>
        </w:rPr>
        <w:t xml:space="preserve">: 207-223-4112 </w:t>
      </w:r>
    </w:p>
    <w:p w:rsidR="00BC7CCB" w:rsidRPr="006070F5" w:rsidRDefault="00BC7CCB" w:rsidP="00BC7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C7CCB" w:rsidRPr="006070F5" w:rsidRDefault="00BC7CCB" w:rsidP="00BC7CC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ycling paint</w:t>
      </w:r>
      <w:r w:rsidRPr="006070F5">
        <w:rPr>
          <w:rFonts w:ascii="Times New Roman" w:hAnsi="Times New Roman" w:cs="Times New Roman"/>
          <w:sz w:val="24"/>
          <w:szCs w:val="24"/>
        </w:rPr>
        <w:t xml:space="preserve">? </w:t>
      </w:r>
      <w:proofErr w:type="gramStart"/>
      <w:r w:rsidRPr="006070F5">
        <w:rPr>
          <w:rFonts w:ascii="Times New Roman" w:hAnsi="Times New Roman" w:cs="Times New Roman"/>
          <w:sz w:val="24"/>
          <w:szCs w:val="24"/>
        </w:rPr>
        <w:t>www</w:t>
      </w:r>
      <w:r>
        <w:rPr>
          <w:rFonts w:ascii="Times New Roman" w:hAnsi="Times New Roman" w:cs="Times New Roman"/>
          <w:sz w:val="24"/>
          <w:szCs w:val="24"/>
        </w:rPr>
        <w:t>.paintcare.org or (855)–724–</w:t>
      </w:r>
      <w:r w:rsidRPr="006070F5">
        <w:rPr>
          <w:rFonts w:ascii="Times New Roman" w:hAnsi="Times New Roman" w:cs="Times New Roman"/>
          <w:sz w:val="24"/>
          <w:szCs w:val="24"/>
        </w:rPr>
        <w:t>6809 for locations.</w:t>
      </w:r>
      <w:proofErr w:type="gramEnd"/>
    </w:p>
    <w:p w:rsidR="00434E00" w:rsidRDefault="00434E00" w:rsidP="00BC7CCB">
      <w:pPr>
        <w:spacing w:line="240" w:lineRule="auto"/>
        <w:jc w:val="center"/>
        <w:rPr>
          <w:sz w:val="24"/>
          <w:szCs w:val="24"/>
        </w:rPr>
      </w:pPr>
    </w:p>
    <w:p w:rsidR="00BC7CCB" w:rsidRDefault="00BC7CCB" w:rsidP="00BC7CCB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Every 3</w:t>
      </w:r>
      <w:r w:rsidRPr="00BC7CCB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</w:t>
      </w:r>
      <w:r w:rsidRPr="00BC7CCB">
        <w:rPr>
          <w:b/>
          <w:sz w:val="24"/>
          <w:szCs w:val="24"/>
        </w:rPr>
        <w:t xml:space="preserve">Wednesday </w:t>
      </w:r>
      <w:r>
        <w:rPr>
          <w:sz w:val="24"/>
          <w:szCs w:val="24"/>
        </w:rPr>
        <w:t>of each month</w:t>
      </w:r>
    </w:p>
    <w:p w:rsidR="00BC7CCB" w:rsidRPr="008313EB" w:rsidRDefault="00BC7CCB" w:rsidP="00BC7CCB">
      <w:pPr>
        <w:spacing w:line="240" w:lineRule="auto"/>
        <w:jc w:val="center"/>
        <w:rPr>
          <w:sz w:val="24"/>
          <w:szCs w:val="24"/>
        </w:rPr>
      </w:pPr>
      <w:r w:rsidRPr="008313EB">
        <w:rPr>
          <w:sz w:val="24"/>
          <w:szCs w:val="24"/>
        </w:rPr>
        <w:t>(ZERO-SORT MEANS:  No sorting recyclables into multiple containers.)</w:t>
      </w:r>
    </w:p>
    <w:tbl>
      <w:tblPr>
        <w:tblW w:w="9980" w:type="dxa"/>
        <w:tblInd w:w="93" w:type="dxa"/>
        <w:tblLook w:val="04A0" w:firstRow="1" w:lastRow="0" w:firstColumn="1" w:lastColumn="0" w:noHBand="0" w:noVBand="1"/>
      </w:tblPr>
      <w:tblGrid>
        <w:gridCol w:w="6180"/>
        <w:gridCol w:w="3800"/>
      </w:tblGrid>
      <w:tr w:rsidR="00434E00" w:rsidRPr="00EC03D0" w:rsidTr="0035251C">
        <w:trPr>
          <w:trHeight w:val="315"/>
        </w:trPr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 xml:space="preserve">What </w:t>
            </w: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CAN </w:t>
            </w:r>
            <w:r w:rsidRPr="00EC03D0">
              <w:rPr>
                <w:rFonts w:ascii="Calibri" w:eastAsia="Times New Roman" w:hAnsi="Calibri" w:cs="Times New Roman"/>
                <w:color w:val="000000"/>
              </w:rPr>
              <w:t>you recycle?</w:t>
            </w:r>
          </w:p>
        </w:tc>
        <w:tc>
          <w:tcPr>
            <w:tcW w:w="3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What you can </w:t>
            </w: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NOT</w:t>
            </w: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recycle?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Paper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ardboard/all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Light bulb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ewspaper &amp; inserts/junk mail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Vinyl siding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EB734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Hardcover book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indows/glas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Magazines/catalogs/phone book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Hypodermic needles or sharp object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bag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napkins or towel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Office paper/window envelopes/office file folder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Bubble wrap/Styrofoam/Tyvek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plates (clean)/pizza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Food/frozen food bags/liquid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per shopping bag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Gas or propane container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drink &amp; aseptic containers/empty milk &amp; juice carto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lkaline or button-cell batteries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Gift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Trash bags or household trash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ereal boxe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 hazardous waste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orrugated cardboard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No universal waste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rapping paper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b/>
                <w:color w:val="000000"/>
              </w:rPr>
              <w:t>NO PLASTIC SHOPPING BAGS!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Plastic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ll empty containers marked with#1-7 except Styrofoam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Water bottles (empty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etergent bottles (empty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Milk jugs (empty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Metal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tin cans (with or without labels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aerosol ca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mpty aluminum ca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Foil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ots &amp; pan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Glass: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434E00" w:rsidRPr="00EC03D0" w:rsidTr="0035251C">
        <w:trPr>
          <w:trHeight w:val="315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ll empty bottles &amp; jars (all colors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34E00" w:rsidRPr="00EC03D0" w:rsidRDefault="00434E00" w:rsidP="0035251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C03D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:rsidR="00BC7CCB" w:rsidRDefault="00BC7CCB" w:rsidP="00BC7CCB"/>
    <w:sectPr w:rsidR="00BC7CCB" w:rsidSect="00AC7BAC">
      <w:headerReference w:type="even" r:id="rId8"/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F57" w:rsidRDefault="00926F57" w:rsidP="00BC7CCB">
      <w:pPr>
        <w:spacing w:after="0" w:line="240" w:lineRule="auto"/>
      </w:pPr>
      <w:r>
        <w:separator/>
      </w:r>
    </w:p>
  </w:endnote>
  <w:endnote w:type="continuationSeparator" w:id="0">
    <w:p w:rsidR="00926F57" w:rsidRDefault="00926F57" w:rsidP="00BC7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CCB" w:rsidRDefault="00BC7CCB">
    <w:pPr>
      <w:pStyle w:val="Footer"/>
    </w:pPr>
  </w:p>
  <w:p w:rsidR="00BC7CCB" w:rsidRDefault="00BC7C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F57" w:rsidRDefault="00926F57" w:rsidP="00BC7CCB">
      <w:pPr>
        <w:spacing w:after="0" w:line="240" w:lineRule="auto"/>
      </w:pPr>
      <w:r>
        <w:separator/>
      </w:r>
    </w:p>
  </w:footnote>
  <w:footnote w:type="continuationSeparator" w:id="0">
    <w:p w:rsidR="00926F57" w:rsidRDefault="00926F57" w:rsidP="00BC7C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E00" w:rsidRDefault="00732F90" w:rsidP="00732F90">
    <w:pPr>
      <w:pStyle w:val="Header"/>
      <w:jc w:val="center"/>
    </w:pPr>
    <w:r w:rsidRPr="008313EB">
      <w:rPr>
        <w:noProof/>
      </w:rPr>
      <w:drawing>
        <wp:inline distT="0" distB="0" distL="0" distR="0" wp14:anchorId="17A34E96" wp14:editId="6F0A9007">
          <wp:extent cx="1140883" cy="666750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0883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34E00" w:rsidRPr="005D5CE0">
      <w:rPr>
        <w:b/>
        <w:sz w:val="24"/>
      </w:rPr>
      <w:t>Recycle more in Prospect!</w:t>
    </w:r>
    <w:r w:rsidRPr="00732F90">
      <w:rPr>
        <w:noProof/>
      </w:rPr>
      <w:t xml:space="preserve"> </w:t>
    </w:r>
    <w:r w:rsidRPr="008313EB">
      <w:rPr>
        <w:noProof/>
      </w:rPr>
      <w:drawing>
        <wp:inline distT="0" distB="0" distL="0" distR="0" wp14:anchorId="20654196" wp14:editId="6791DC59">
          <wp:extent cx="1140883" cy="666750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0883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E00" w:rsidRPr="008313EB" w:rsidRDefault="00732F90" w:rsidP="00732F90">
    <w:pPr>
      <w:jc w:val="center"/>
      <w:rPr>
        <w:rFonts w:cs="Times New Roman"/>
        <w:b/>
        <w:sz w:val="24"/>
        <w:szCs w:val="24"/>
        <w:u w:val="single"/>
      </w:rPr>
    </w:pPr>
    <w:r>
      <w:rPr>
        <w:noProof/>
      </w:rPr>
      <w:drawing>
        <wp:inline distT="0" distB="0" distL="0" distR="0" wp14:anchorId="2FF70010" wp14:editId="4A939B30">
          <wp:extent cx="422038" cy="523875"/>
          <wp:effectExtent l="0" t="0" r="0" b="0"/>
          <wp:docPr id="4" name="Picture 4" descr="Image result for garb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garbage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tx2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426338" cy="5292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Times New Roman"/>
        <w:b/>
        <w:sz w:val="24"/>
        <w:szCs w:val="24"/>
        <w:u w:val="single"/>
      </w:rPr>
      <w:t xml:space="preserve">            </w:t>
    </w:r>
    <w:r w:rsidR="00434E00" w:rsidRPr="008313EB">
      <w:rPr>
        <w:rFonts w:cs="Times New Roman"/>
        <w:b/>
        <w:sz w:val="24"/>
        <w:szCs w:val="24"/>
        <w:u w:val="single"/>
      </w:rPr>
      <w:t>EVERY THURSDAY REGULAR TRASH PICKUP 7AM CURBSIDE</w:t>
    </w:r>
    <w:r>
      <w:rPr>
        <w:rFonts w:cs="Times New Roman"/>
        <w:b/>
        <w:sz w:val="24"/>
        <w:szCs w:val="24"/>
        <w:u w:val="single"/>
      </w:rPr>
      <w:t xml:space="preserve">              </w:t>
    </w:r>
    <w:r>
      <w:rPr>
        <w:noProof/>
      </w:rPr>
      <w:drawing>
        <wp:inline distT="0" distB="0" distL="0" distR="0" wp14:anchorId="663DDCF7" wp14:editId="6E52ECA2">
          <wp:extent cx="409575" cy="508405"/>
          <wp:effectExtent l="0" t="0" r="0" b="6350"/>
          <wp:docPr id="5" name="Picture 5" descr="Image result for garb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garbage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tx2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413748" cy="51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C7CCB" w:rsidRPr="00AC7BAC" w:rsidRDefault="00BC7CCB" w:rsidP="00AC7BA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4E6B51"/>
    <w:multiLevelType w:val="hybridMultilevel"/>
    <w:tmpl w:val="7E3C3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jO1MAIiI0sTQyUdpeDU4uLM/DyQAqNaAIPDYrYsAAAA"/>
  </w:docVars>
  <w:rsids>
    <w:rsidRoot w:val="00BC7CCB"/>
    <w:rsid w:val="00012E2D"/>
    <w:rsid w:val="00044C3C"/>
    <w:rsid w:val="0006651A"/>
    <w:rsid w:val="00081DEC"/>
    <w:rsid w:val="0009362D"/>
    <w:rsid w:val="00094FEA"/>
    <w:rsid w:val="000A1878"/>
    <w:rsid w:val="000A2B1A"/>
    <w:rsid w:val="000C0C94"/>
    <w:rsid w:val="000F0D62"/>
    <w:rsid w:val="0010266F"/>
    <w:rsid w:val="001068B6"/>
    <w:rsid w:val="00121D42"/>
    <w:rsid w:val="00121EE7"/>
    <w:rsid w:val="00167DAE"/>
    <w:rsid w:val="00180856"/>
    <w:rsid w:val="00184328"/>
    <w:rsid w:val="001B02BC"/>
    <w:rsid w:val="0020684E"/>
    <w:rsid w:val="002078DE"/>
    <w:rsid w:val="0024452B"/>
    <w:rsid w:val="00252D9A"/>
    <w:rsid w:val="00263FF7"/>
    <w:rsid w:val="00267935"/>
    <w:rsid w:val="00276072"/>
    <w:rsid w:val="00276C38"/>
    <w:rsid w:val="002930A1"/>
    <w:rsid w:val="00296857"/>
    <w:rsid w:val="002B3ABB"/>
    <w:rsid w:val="002B500C"/>
    <w:rsid w:val="002D2951"/>
    <w:rsid w:val="00307B0D"/>
    <w:rsid w:val="00323153"/>
    <w:rsid w:val="00372671"/>
    <w:rsid w:val="00375A07"/>
    <w:rsid w:val="00376A53"/>
    <w:rsid w:val="003B5B98"/>
    <w:rsid w:val="003D5789"/>
    <w:rsid w:val="003E0D98"/>
    <w:rsid w:val="0043194A"/>
    <w:rsid w:val="00434E00"/>
    <w:rsid w:val="00456954"/>
    <w:rsid w:val="00480777"/>
    <w:rsid w:val="004C5771"/>
    <w:rsid w:val="004D3173"/>
    <w:rsid w:val="004E794E"/>
    <w:rsid w:val="004F2C76"/>
    <w:rsid w:val="00513254"/>
    <w:rsid w:val="005213D4"/>
    <w:rsid w:val="0058595D"/>
    <w:rsid w:val="005B435B"/>
    <w:rsid w:val="005E5045"/>
    <w:rsid w:val="006127BC"/>
    <w:rsid w:val="006455FF"/>
    <w:rsid w:val="006538F8"/>
    <w:rsid w:val="0069205A"/>
    <w:rsid w:val="006A6583"/>
    <w:rsid w:val="006C6B0B"/>
    <w:rsid w:val="00704143"/>
    <w:rsid w:val="00732CA2"/>
    <w:rsid w:val="00732F90"/>
    <w:rsid w:val="0073483B"/>
    <w:rsid w:val="00734F83"/>
    <w:rsid w:val="00764B0A"/>
    <w:rsid w:val="007C6BD0"/>
    <w:rsid w:val="00820333"/>
    <w:rsid w:val="00825676"/>
    <w:rsid w:val="00826429"/>
    <w:rsid w:val="00882F74"/>
    <w:rsid w:val="008A15EF"/>
    <w:rsid w:val="008E3F70"/>
    <w:rsid w:val="008E603C"/>
    <w:rsid w:val="00913527"/>
    <w:rsid w:val="00920329"/>
    <w:rsid w:val="0092296C"/>
    <w:rsid w:val="00926F57"/>
    <w:rsid w:val="00940A4B"/>
    <w:rsid w:val="00954530"/>
    <w:rsid w:val="00983424"/>
    <w:rsid w:val="0099213D"/>
    <w:rsid w:val="009A60A1"/>
    <w:rsid w:val="009C0389"/>
    <w:rsid w:val="009C3B19"/>
    <w:rsid w:val="00A0168B"/>
    <w:rsid w:val="00A33033"/>
    <w:rsid w:val="00A82B32"/>
    <w:rsid w:val="00A9342D"/>
    <w:rsid w:val="00AB7E04"/>
    <w:rsid w:val="00AC7BAC"/>
    <w:rsid w:val="00B2553E"/>
    <w:rsid w:val="00B3494A"/>
    <w:rsid w:val="00B52675"/>
    <w:rsid w:val="00B54D31"/>
    <w:rsid w:val="00B9595B"/>
    <w:rsid w:val="00BB3520"/>
    <w:rsid w:val="00BB776E"/>
    <w:rsid w:val="00BC7CCB"/>
    <w:rsid w:val="00C45D37"/>
    <w:rsid w:val="00C576B8"/>
    <w:rsid w:val="00C651F6"/>
    <w:rsid w:val="00C739A9"/>
    <w:rsid w:val="00C93161"/>
    <w:rsid w:val="00CC7BBE"/>
    <w:rsid w:val="00CE4A60"/>
    <w:rsid w:val="00D0148B"/>
    <w:rsid w:val="00D746A9"/>
    <w:rsid w:val="00D843FD"/>
    <w:rsid w:val="00DB7C9C"/>
    <w:rsid w:val="00DD3961"/>
    <w:rsid w:val="00DD4FF8"/>
    <w:rsid w:val="00DF12E0"/>
    <w:rsid w:val="00E200CB"/>
    <w:rsid w:val="00E273DF"/>
    <w:rsid w:val="00E4738A"/>
    <w:rsid w:val="00E83F56"/>
    <w:rsid w:val="00E86C4D"/>
    <w:rsid w:val="00EA11AD"/>
    <w:rsid w:val="00EB585D"/>
    <w:rsid w:val="00EB7345"/>
    <w:rsid w:val="00F16B22"/>
    <w:rsid w:val="00F47505"/>
    <w:rsid w:val="00F57D77"/>
    <w:rsid w:val="00F62E9E"/>
    <w:rsid w:val="00F72507"/>
    <w:rsid w:val="00F7581E"/>
    <w:rsid w:val="00FB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7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7C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CCB"/>
  </w:style>
  <w:style w:type="paragraph" w:styleId="Footer">
    <w:name w:val="footer"/>
    <w:basedOn w:val="Normal"/>
    <w:link w:val="Foot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CCB"/>
  </w:style>
  <w:style w:type="paragraph" w:styleId="BalloonText">
    <w:name w:val="Balloon Text"/>
    <w:basedOn w:val="Normal"/>
    <w:link w:val="BalloonTextChar"/>
    <w:uiPriority w:val="99"/>
    <w:semiHidden/>
    <w:unhideWhenUsed/>
    <w:rsid w:val="00BC7C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7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7C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CCB"/>
  </w:style>
  <w:style w:type="paragraph" w:styleId="Footer">
    <w:name w:val="footer"/>
    <w:basedOn w:val="Normal"/>
    <w:link w:val="FooterChar"/>
    <w:uiPriority w:val="99"/>
    <w:unhideWhenUsed/>
    <w:rsid w:val="00BC7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CCB"/>
  </w:style>
  <w:style w:type="paragraph" w:styleId="BalloonText">
    <w:name w:val="Balloon Text"/>
    <w:basedOn w:val="Normal"/>
    <w:link w:val="BalloonTextChar"/>
    <w:uiPriority w:val="99"/>
    <w:semiHidden/>
    <w:unhideWhenUsed/>
    <w:rsid w:val="00BC7C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C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uty</dc:creator>
  <cp:lastModifiedBy>Deputy</cp:lastModifiedBy>
  <cp:revision>8</cp:revision>
  <cp:lastPrinted>2019-11-06T15:10:00Z</cp:lastPrinted>
  <dcterms:created xsi:type="dcterms:W3CDTF">2018-09-25T22:41:00Z</dcterms:created>
  <dcterms:modified xsi:type="dcterms:W3CDTF">2021-03-09T20:49:00Z</dcterms:modified>
</cp:coreProperties>
</file>